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E3108F" w14:textId="77777777" w:rsidR="00656283" w:rsidRDefault="00656283"/>
    <w:p w14:paraId="41298220" w14:textId="1C0B1966" w:rsidR="00CF1FDA" w:rsidRDefault="00823688" w:rsidP="00CF1FDA">
      <w:pPr>
        <w:pStyle w:val="ListParagraph"/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urse Project, Using </w:t>
      </w:r>
      <w:proofErr w:type="spellStart"/>
      <w:r w:rsidRPr="008F62AD">
        <w:rPr>
          <w:rFonts w:asciiTheme="majorBidi" w:hAnsiTheme="majorBidi" w:cstheme="majorBidi"/>
          <w:sz w:val="24"/>
          <w:szCs w:val="24"/>
        </w:rPr>
        <w:t>OMNeT</w:t>
      </w:r>
      <w:proofErr w:type="spellEnd"/>
      <w:r w:rsidRPr="008F62AD">
        <w:rPr>
          <w:rFonts w:asciiTheme="majorBidi" w:hAnsiTheme="majorBidi" w:cstheme="majorBidi"/>
          <w:sz w:val="24"/>
          <w:szCs w:val="24"/>
        </w:rPr>
        <w:t>++</w:t>
      </w:r>
      <w:r>
        <w:rPr>
          <w:rFonts w:asciiTheme="majorBidi" w:hAnsiTheme="majorBidi" w:cstheme="majorBidi"/>
          <w:sz w:val="24"/>
          <w:szCs w:val="24"/>
        </w:rPr>
        <w:t xml:space="preserve"> Simulator</w:t>
      </w:r>
    </w:p>
    <w:p w14:paraId="70DA1A4B" w14:textId="77777777" w:rsidR="00823688" w:rsidRDefault="00823688" w:rsidP="00CF1FDA">
      <w:pPr>
        <w:pStyle w:val="ListParagraph"/>
        <w:spacing w:line="48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DFF317D" w14:textId="19C54D0C" w:rsidR="008F62AD" w:rsidRDefault="008F62AD" w:rsidP="008F62A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F62AD">
        <w:rPr>
          <w:rFonts w:asciiTheme="majorBidi" w:hAnsiTheme="majorBidi" w:cstheme="majorBidi"/>
          <w:sz w:val="24"/>
          <w:szCs w:val="24"/>
        </w:rPr>
        <w:t xml:space="preserve">Installing </w:t>
      </w:r>
      <w:proofErr w:type="spellStart"/>
      <w:r w:rsidRPr="008F62AD">
        <w:rPr>
          <w:rFonts w:asciiTheme="majorBidi" w:hAnsiTheme="majorBidi" w:cstheme="majorBidi"/>
          <w:sz w:val="24"/>
          <w:szCs w:val="24"/>
        </w:rPr>
        <w:t>OMNeT</w:t>
      </w:r>
      <w:proofErr w:type="spellEnd"/>
      <w:r w:rsidRPr="008F62AD">
        <w:rPr>
          <w:rFonts w:asciiTheme="majorBidi" w:hAnsiTheme="majorBidi" w:cstheme="majorBidi"/>
          <w:sz w:val="24"/>
          <w:szCs w:val="24"/>
        </w:rPr>
        <w:t>++ ¡</w:t>
      </w:r>
      <w:proofErr w:type="spellStart"/>
      <w:r w:rsidRPr="008F62AD">
        <w:rPr>
          <w:rFonts w:asciiTheme="majorBidi" w:hAnsiTheme="majorBidi" w:cstheme="majorBidi"/>
          <w:sz w:val="24"/>
          <w:szCs w:val="24"/>
        </w:rPr>
        <w:t>OMNeT</w:t>
      </w:r>
      <w:proofErr w:type="spellEnd"/>
      <w:r w:rsidRPr="008F62AD">
        <w:rPr>
          <w:rFonts w:asciiTheme="majorBidi" w:hAnsiTheme="majorBidi" w:cstheme="majorBidi"/>
          <w:sz w:val="24"/>
          <w:szCs w:val="24"/>
        </w:rPr>
        <w:t xml:space="preserve">++ (http://www.omnetpp.org/) is available for various platforms. See the download page for more details. Once downloaded, uncompressed and untarred the installation file read the INSTALL and README files. </w:t>
      </w:r>
    </w:p>
    <w:p w14:paraId="5CD12793" w14:textId="7C292983" w:rsidR="00B90904" w:rsidRDefault="00823688" w:rsidP="00B90904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hyperlink r:id="rId5" w:history="1">
        <w:r w:rsidR="00BB0FE3" w:rsidRPr="00396638">
          <w:rPr>
            <w:rStyle w:val="Hyperlink"/>
            <w:rFonts w:asciiTheme="majorBidi" w:hAnsiTheme="majorBidi" w:cstheme="majorBidi"/>
            <w:sz w:val="24"/>
            <w:szCs w:val="24"/>
          </w:rPr>
          <w:t>https://omnetpp.org/download/</w:t>
        </w:r>
      </w:hyperlink>
    </w:p>
    <w:p w14:paraId="5A7E3165" w14:textId="3D7C6944" w:rsidR="00BB0FE3" w:rsidRDefault="00823688" w:rsidP="00B90904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hyperlink r:id="rId6" w:history="1">
        <w:r w:rsidR="00DF583E" w:rsidRPr="00396638">
          <w:rPr>
            <w:rStyle w:val="Hyperlink"/>
            <w:rFonts w:asciiTheme="majorBidi" w:hAnsiTheme="majorBidi" w:cstheme="majorBidi"/>
            <w:sz w:val="24"/>
            <w:szCs w:val="24"/>
          </w:rPr>
          <w:t>https://docs.omnetpp.org/</w:t>
        </w:r>
      </w:hyperlink>
    </w:p>
    <w:p w14:paraId="676618F1" w14:textId="7016162C" w:rsidR="00DF583E" w:rsidRPr="008F62AD" w:rsidRDefault="00DF583E" w:rsidP="00B90904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DF583E">
        <w:rPr>
          <w:rFonts w:asciiTheme="majorBidi" w:hAnsiTheme="majorBidi" w:cstheme="majorBidi"/>
          <w:sz w:val="24"/>
          <w:szCs w:val="24"/>
        </w:rPr>
        <w:t>https://docs.omnetpp.org/tutorials/tictoc/part1/</w:t>
      </w:r>
    </w:p>
    <w:p w14:paraId="537C6876" w14:textId="13B33703" w:rsidR="008F62AD" w:rsidRDefault="008F62AD" w:rsidP="008F62A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xecute the file (</w:t>
      </w:r>
      <w:proofErr w:type="spellStart"/>
      <w:r w:rsidRPr="008F62AD">
        <w:rPr>
          <w:rFonts w:asciiTheme="majorBidi" w:hAnsiTheme="majorBidi" w:cstheme="majorBidi"/>
          <w:sz w:val="24"/>
          <w:szCs w:val="24"/>
        </w:rPr>
        <w:t>mingwenv</w:t>
      </w:r>
      <w:proofErr w:type="spellEnd"/>
      <w:r>
        <w:rPr>
          <w:rFonts w:asciiTheme="majorBidi" w:hAnsiTheme="majorBidi" w:cstheme="majorBidi"/>
          <w:sz w:val="24"/>
          <w:szCs w:val="24"/>
        </w:rPr>
        <w:t>)</w:t>
      </w:r>
    </w:p>
    <w:p w14:paraId="5D523C04" w14:textId="5C82FFB2" w:rsidR="00EB5F20" w:rsidRDefault="00EB5F20" w:rsidP="00EB5F20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6A59AF6" wp14:editId="0F918409">
            <wp:extent cx="5448300" cy="2152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BC0FE" w14:textId="0AE49C26" w:rsidR="008F62AD" w:rsidRDefault="00EB5F20" w:rsidP="008F62A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un the following 3 commands in MinGW</w:t>
      </w:r>
    </w:p>
    <w:p w14:paraId="6D1845D9" w14:textId="77777777" w:rsidR="00EB5F20" w:rsidRPr="00EB5F20" w:rsidRDefault="00EB5F20" w:rsidP="00EB5F20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B5F20">
        <w:rPr>
          <w:rFonts w:asciiTheme="majorBidi" w:hAnsiTheme="majorBidi" w:cstheme="majorBidi"/>
          <w:sz w:val="24"/>
          <w:szCs w:val="24"/>
        </w:rPr>
        <w:t xml:space="preserve">$ . </w:t>
      </w:r>
      <w:proofErr w:type="spellStart"/>
      <w:r w:rsidRPr="00EB5F20">
        <w:rPr>
          <w:rFonts w:asciiTheme="majorBidi" w:hAnsiTheme="majorBidi" w:cstheme="majorBidi"/>
          <w:sz w:val="24"/>
          <w:szCs w:val="24"/>
        </w:rPr>
        <w:t>setenv</w:t>
      </w:r>
      <w:proofErr w:type="spellEnd"/>
    </w:p>
    <w:p w14:paraId="573C76DD" w14:textId="77777777" w:rsidR="00EB5F20" w:rsidRPr="00EB5F20" w:rsidRDefault="00EB5F20" w:rsidP="00EB5F20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B5F20">
        <w:rPr>
          <w:rFonts w:asciiTheme="majorBidi" w:hAnsiTheme="majorBidi" w:cstheme="majorBidi"/>
          <w:sz w:val="24"/>
          <w:szCs w:val="24"/>
        </w:rPr>
        <w:t xml:space="preserve">  </w:t>
      </w:r>
      <w:proofErr w:type="gramStart"/>
      <w:r w:rsidRPr="00EB5F20">
        <w:rPr>
          <w:rFonts w:asciiTheme="majorBidi" w:hAnsiTheme="majorBidi" w:cstheme="majorBidi"/>
          <w:sz w:val="24"/>
          <w:szCs w:val="24"/>
        </w:rPr>
        <w:t>$ .</w:t>
      </w:r>
      <w:proofErr w:type="gramEnd"/>
      <w:r w:rsidRPr="00EB5F20">
        <w:rPr>
          <w:rFonts w:asciiTheme="majorBidi" w:hAnsiTheme="majorBidi" w:cstheme="majorBidi"/>
          <w:sz w:val="24"/>
          <w:szCs w:val="24"/>
        </w:rPr>
        <w:t>/configure</w:t>
      </w:r>
    </w:p>
    <w:p w14:paraId="7F471CAA" w14:textId="45A8DED1" w:rsidR="00EB5F20" w:rsidRDefault="00EB5F20" w:rsidP="00EB5F20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EB5F20">
        <w:rPr>
          <w:rFonts w:asciiTheme="majorBidi" w:hAnsiTheme="majorBidi" w:cstheme="majorBidi"/>
          <w:sz w:val="24"/>
          <w:szCs w:val="24"/>
        </w:rPr>
        <w:t xml:space="preserve">  $ make</w:t>
      </w:r>
    </w:p>
    <w:p w14:paraId="368AEE4C" w14:textId="76D85D09" w:rsidR="00EB5F20" w:rsidRDefault="00D2132E" w:rsidP="008F62A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fter long time of installation process, type </w:t>
      </w:r>
      <w:proofErr w:type="spellStart"/>
      <w:r>
        <w:rPr>
          <w:rFonts w:asciiTheme="majorBidi" w:hAnsiTheme="majorBidi" w:cstheme="majorBidi"/>
          <w:sz w:val="24"/>
          <w:szCs w:val="24"/>
        </w:rPr>
        <w:t>omnetpp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o start the IDE</w:t>
      </w:r>
    </w:p>
    <w:p w14:paraId="6576131C" w14:textId="5DB61EED" w:rsidR="001620BE" w:rsidRDefault="001620BE" w:rsidP="001620BE">
      <w:pPr>
        <w:spacing w:line="480" w:lineRule="auto"/>
      </w:pPr>
      <w:r>
        <w:lastRenderedPageBreak/>
        <w:t xml:space="preserve">You should now test all samples and check they run correctly. As an example, the aloha example is started by entering the following commands: $ cd samples/aloha </w:t>
      </w:r>
      <w:proofErr w:type="gramStart"/>
      <w:r>
        <w:t>$ .</w:t>
      </w:r>
      <w:proofErr w:type="gramEnd"/>
      <w:r>
        <w:t xml:space="preserve">/aloha By default, the samples will run using the graphical </w:t>
      </w:r>
      <w:proofErr w:type="spellStart"/>
      <w:r>
        <w:t>Qtenv</w:t>
      </w:r>
      <w:proofErr w:type="spellEnd"/>
      <w:r>
        <w:t xml:space="preserve"> environment. You should see GUI windows and dialogs</w:t>
      </w:r>
    </w:p>
    <w:p w14:paraId="2ECD4B0E" w14:textId="29706EF4" w:rsidR="00D618FA" w:rsidRDefault="00D618FA" w:rsidP="001620B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7C23463" wp14:editId="78DA2591">
            <wp:extent cx="5943600" cy="19907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D4EDF" w14:textId="396F39B7" w:rsidR="00D618FA" w:rsidRPr="001620BE" w:rsidRDefault="00D618FA" w:rsidP="001620BE">
      <w:p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6D01F2D" wp14:editId="64CA2160">
            <wp:extent cx="5943600" cy="23774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C50E2" w14:textId="5ED3151D" w:rsidR="00727EBD" w:rsidRPr="00727EBD" w:rsidRDefault="00727EBD" w:rsidP="00727EB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Theme="majorBidi" w:hAnsiTheme="majorBidi" w:cstheme="majorBidi"/>
          <w:sz w:val="24"/>
          <w:szCs w:val="24"/>
        </w:rPr>
        <w:t>(</w:t>
      </w:r>
      <w:r>
        <w:rPr>
          <w:rFonts w:ascii="Lucida Console" w:hAnsi="Lucida Console" w:cs="Lucida Console"/>
          <w:color w:val="BFBF00"/>
          <w:sz w:val="18"/>
          <w:szCs w:val="18"/>
        </w:rPr>
        <w:t>/c/Users/ialsmadi/Downloads/omnetpp-5.4.1-src-windows/omnetpp-5.4.1</w:t>
      </w:r>
      <w:proofErr w:type="gramStart"/>
      <w:r>
        <w:rPr>
          <w:rFonts w:ascii="Lucida Console" w:hAnsi="Lucida Console" w:cs="Lucida Console"/>
          <w:sz w:val="18"/>
          <w:szCs w:val="18"/>
        </w:rPr>
        <w:t xml:space="preserve">$ </w:t>
      </w:r>
      <w:r w:rsidRPr="00727EBD">
        <w:rPr>
          <w:rFonts w:asciiTheme="majorBidi" w:hAnsiTheme="majorBidi" w:cstheme="majorBidi"/>
          <w:sz w:val="24"/>
          <w:szCs w:val="24"/>
        </w:rPr>
        <w:t>)</w:t>
      </w:r>
      <w:proofErr w:type="gramEnd"/>
    </w:p>
    <w:p w14:paraId="04788633" w14:textId="117492A7" w:rsidR="002D33AB" w:rsidRDefault="002D33AB" w:rsidP="002D33AB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11609EDC" wp14:editId="3D9E2FF5">
            <wp:extent cx="5200650" cy="3467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AD946" w14:textId="4E407733" w:rsidR="002D33AB" w:rsidRDefault="005158AB" w:rsidP="002D33AB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is lab will be marked complete after the successful launch of the application</w:t>
      </w:r>
    </w:p>
    <w:p w14:paraId="1A29C07D" w14:textId="2063E043" w:rsidR="005158AB" w:rsidRDefault="005158AB" w:rsidP="002D33AB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EFDEB59" wp14:editId="6A450840">
            <wp:extent cx="5934075" cy="3524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F23BC" w14:textId="5181B5D6" w:rsidR="00E036D0" w:rsidRDefault="00E036D0" w:rsidP="002D33AB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f you close it to start again click (</w:t>
      </w:r>
      <w:proofErr w:type="spellStart"/>
      <w:r w:rsidRPr="00E036D0">
        <w:rPr>
          <w:rFonts w:asciiTheme="majorBidi" w:hAnsiTheme="majorBidi" w:cstheme="majorBidi"/>
          <w:sz w:val="24"/>
          <w:szCs w:val="24"/>
        </w:rPr>
        <w:t>mingwenv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) and type </w:t>
      </w:r>
      <w:proofErr w:type="spellStart"/>
      <w:r>
        <w:rPr>
          <w:rFonts w:asciiTheme="majorBidi" w:hAnsiTheme="majorBidi" w:cstheme="majorBidi"/>
          <w:sz w:val="24"/>
          <w:szCs w:val="24"/>
        </w:rPr>
        <w:t>omnetpp</w:t>
      </w:r>
      <w:proofErr w:type="spellEnd"/>
    </w:p>
    <w:p w14:paraId="3E286941" w14:textId="3A806102" w:rsidR="00D2132E" w:rsidRDefault="00D2132E" w:rsidP="00D2132E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---------------------------------------</w:t>
      </w:r>
    </w:p>
    <w:p w14:paraId="635D51DF" w14:textId="3E466BAB" w:rsidR="008F62AD" w:rsidRDefault="008F62AD" w:rsidP="008F62A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8F62AD">
        <w:rPr>
          <w:rFonts w:asciiTheme="majorBidi" w:hAnsiTheme="majorBidi" w:cstheme="majorBidi"/>
          <w:sz w:val="24"/>
          <w:szCs w:val="24"/>
        </w:rPr>
        <w:lastRenderedPageBreak/>
        <w:t xml:space="preserve">Next step is to install the INET Framework: </w:t>
      </w:r>
      <w:proofErr w:type="gramStart"/>
      <w:r w:rsidRPr="008F62AD">
        <w:rPr>
          <w:rFonts w:asciiTheme="majorBidi" w:hAnsiTheme="majorBidi" w:cstheme="majorBidi"/>
          <w:sz w:val="24"/>
          <w:szCs w:val="24"/>
        </w:rPr>
        <w:t>http://inet.omnetpp.org/  INET</w:t>
      </w:r>
      <w:proofErr w:type="gramEnd"/>
      <w:r w:rsidRPr="008F62AD">
        <w:rPr>
          <w:rFonts w:asciiTheme="majorBidi" w:hAnsiTheme="majorBidi" w:cstheme="majorBidi"/>
          <w:sz w:val="24"/>
          <w:szCs w:val="24"/>
        </w:rPr>
        <w:t xml:space="preserve"> is an open-source communication networks simulation package for the </w:t>
      </w:r>
      <w:proofErr w:type="spellStart"/>
      <w:r w:rsidRPr="008F62AD">
        <w:rPr>
          <w:rFonts w:asciiTheme="majorBidi" w:hAnsiTheme="majorBidi" w:cstheme="majorBidi"/>
          <w:sz w:val="24"/>
          <w:szCs w:val="24"/>
        </w:rPr>
        <w:t>OMNeT</w:t>
      </w:r>
      <w:proofErr w:type="spellEnd"/>
      <w:r w:rsidRPr="008F62AD">
        <w:rPr>
          <w:rFonts w:asciiTheme="majorBidi" w:hAnsiTheme="majorBidi" w:cstheme="majorBidi"/>
          <w:sz w:val="24"/>
          <w:szCs w:val="24"/>
        </w:rPr>
        <w:t xml:space="preserve"> ++ simulation environment. £ Contains models for several wired and wireless networking protocols, including UDP, TCP, SCTP, IP, IPv6, Ethernet, PPP, 802.11, MPLS, OSPF, and many others.</w:t>
      </w:r>
    </w:p>
    <w:p w14:paraId="2E9D537E" w14:textId="72C0B10A" w:rsidR="00B64235" w:rsidRPr="007D5DB3" w:rsidRDefault="00B64235" w:rsidP="008F62A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t xml:space="preserve">After unpacking the INET </w:t>
      </w:r>
      <w:proofErr w:type="spellStart"/>
      <w:r>
        <w:t>tarball</w:t>
      </w:r>
      <w:proofErr w:type="spellEnd"/>
      <w:r>
        <w:t xml:space="preserve"> (tar </w:t>
      </w:r>
      <w:proofErr w:type="spellStart"/>
      <w:r>
        <w:t>xvfz</w:t>
      </w:r>
      <w:proofErr w:type="spellEnd"/>
      <w:r>
        <w:t xml:space="preserve"> inet-2.1.0-src.tgz), start the </w:t>
      </w:r>
      <w:proofErr w:type="spellStart"/>
      <w:r>
        <w:t>OMNeT</w:t>
      </w:r>
      <w:proofErr w:type="spellEnd"/>
      <w:r>
        <w:t xml:space="preserve">++ IDE, £ import the project via File-&gt;Import-&gt;Existing Projects to the Workspace, and £ build with </w:t>
      </w:r>
      <w:proofErr w:type="spellStart"/>
      <w:r>
        <w:t>Ctrl+B</w:t>
      </w:r>
      <w:proofErr w:type="spellEnd"/>
    </w:p>
    <w:p w14:paraId="6554BD66" w14:textId="6DBEBBFF" w:rsidR="007D5DB3" w:rsidRPr="00B64235" w:rsidRDefault="007D5DB3" w:rsidP="007D5DB3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0A1D4BB" wp14:editId="56B1600D">
            <wp:extent cx="4905375" cy="50577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505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98616" w14:textId="3693AEF4" w:rsidR="00B64235" w:rsidRPr="00BB0FE3" w:rsidRDefault="00B64235" w:rsidP="008F62AD">
      <w:pPr>
        <w:pStyle w:val="ListParagraph"/>
        <w:numPr>
          <w:ilvl w:val="0"/>
          <w:numId w:val="1"/>
        </w:numPr>
        <w:pBdr>
          <w:bottom w:val="single" w:sz="6" w:space="1" w:color="auto"/>
        </w:pBdr>
        <w:spacing w:line="480" w:lineRule="auto"/>
        <w:rPr>
          <w:rFonts w:asciiTheme="majorBidi" w:hAnsiTheme="majorBidi" w:cstheme="majorBidi"/>
          <w:sz w:val="24"/>
          <w:szCs w:val="24"/>
        </w:rPr>
      </w:pPr>
      <w:r>
        <w:t xml:space="preserve">Create a Simulations directory ¡Right click on </w:t>
      </w:r>
      <w:proofErr w:type="spellStart"/>
      <w:r>
        <w:t>inet</w:t>
      </w:r>
      <w:proofErr w:type="spellEnd"/>
      <w:r>
        <w:t>, and…</w:t>
      </w:r>
    </w:p>
    <w:p w14:paraId="3DF30201" w14:textId="77777777" w:rsidR="00BB0FE3" w:rsidRPr="008F62AD" w:rsidRDefault="00BB0FE3" w:rsidP="00BB0FE3">
      <w:pPr>
        <w:pStyle w:val="ListParagraph"/>
        <w:spacing w:line="480" w:lineRule="auto"/>
        <w:rPr>
          <w:rFonts w:asciiTheme="majorBidi" w:hAnsiTheme="majorBidi" w:cstheme="majorBidi"/>
          <w:sz w:val="24"/>
          <w:szCs w:val="24"/>
        </w:rPr>
      </w:pPr>
    </w:p>
    <w:sectPr w:rsidR="00BB0FE3" w:rsidRPr="008F62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5E0D5C"/>
    <w:multiLevelType w:val="hybridMultilevel"/>
    <w:tmpl w:val="5A666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bC0sDQ3sTA1NbVU0lEKTi0uzszPAykwrAUAWFeQtCwAAAA="/>
  </w:docVars>
  <w:rsids>
    <w:rsidRoot w:val="008F62AD"/>
    <w:rsid w:val="001620BE"/>
    <w:rsid w:val="002D33AB"/>
    <w:rsid w:val="005158AB"/>
    <w:rsid w:val="00656283"/>
    <w:rsid w:val="00727EBD"/>
    <w:rsid w:val="007A7EA7"/>
    <w:rsid w:val="007D5DB3"/>
    <w:rsid w:val="00823688"/>
    <w:rsid w:val="008F62AD"/>
    <w:rsid w:val="00AC48CF"/>
    <w:rsid w:val="00B47198"/>
    <w:rsid w:val="00B64235"/>
    <w:rsid w:val="00B90904"/>
    <w:rsid w:val="00BB0FE3"/>
    <w:rsid w:val="00CF1FDA"/>
    <w:rsid w:val="00D2132E"/>
    <w:rsid w:val="00D618FA"/>
    <w:rsid w:val="00DF583E"/>
    <w:rsid w:val="00E036D0"/>
    <w:rsid w:val="00EB5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23096"/>
  <w15:chartTrackingRefBased/>
  <w15:docId w15:val="{7D6CC861-231E-4CCD-BF93-9D5327557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62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0F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0F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omnetpp.org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omnetpp.org/download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at Alsmadi</dc:creator>
  <cp:keywords/>
  <dc:description/>
  <cp:lastModifiedBy>Izzat Alsmadi</cp:lastModifiedBy>
  <cp:revision>2</cp:revision>
  <dcterms:created xsi:type="dcterms:W3CDTF">2020-10-16T16:57:00Z</dcterms:created>
  <dcterms:modified xsi:type="dcterms:W3CDTF">2020-10-16T16:57:00Z</dcterms:modified>
</cp:coreProperties>
</file>